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B413D" w14:textId="77777777" w:rsidR="00C20080" w:rsidRPr="00F71B98" w:rsidRDefault="008B664C">
      <w:pPr>
        <w:rPr>
          <w:rFonts w:ascii="Times New Roman" w:hAnsi="Times New Roman" w:cs="Times New Roman"/>
          <w:sz w:val="28"/>
        </w:rPr>
      </w:pPr>
      <w:r w:rsidRPr="00F71B98">
        <w:rPr>
          <w:rFonts w:ascii="Times New Roman" w:hAnsi="Times New Roman" w:cs="Times New Roman"/>
          <w:b/>
          <w:sz w:val="28"/>
        </w:rPr>
        <w:t>Candidate name:</w:t>
      </w:r>
      <w:r w:rsidRPr="00F71B98">
        <w:rPr>
          <w:rFonts w:ascii="Times New Roman" w:hAnsi="Times New Roman" w:cs="Times New Roman"/>
          <w:sz w:val="28"/>
        </w:rPr>
        <w:t xml:space="preserve"> Adam Hewitt</w:t>
      </w:r>
    </w:p>
    <w:p w14:paraId="70426546" w14:textId="77777777" w:rsidR="008B664C" w:rsidRPr="00F71B98" w:rsidRDefault="008B664C">
      <w:pPr>
        <w:rPr>
          <w:rFonts w:ascii="Times New Roman" w:hAnsi="Times New Roman" w:cs="Times New Roman"/>
          <w:sz w:val="28"/>
        </w:rPr>
      </w:pPr>
      <w:r w:rsidRPr="00F71B98">
        <w:rPr>
          <w:rFonts w:ascii="Times New Roman" w:hAnsi="Times New Roman" w:cs="Times New Roman"/>
          <w:b/>
          <w:sz w:val="28"/>
        </w:rPr>
        <w:t>Date:</w:t>
      </w:r>
      <w:r w:rsidRPr="00F71B98">
        <w:rPr>
          <w:rFonts w:ascii="Times New Roman" w:hAnsi="Times New Roman" w:cs="Times New Roman"/>
          <w:sz w:val="28"/>
        </w:rPr>
        <w:t xml:space="preserve"> 23/11/2016</w:t>
      </w:r>
    </w:p>
    <w:p w14:paraId="3E341D66" w14:textId="7FE991BF" w:rsidR="008B664C" w:rsidRDefault="008B664C">
      <w:pPr>
        <w:rPr>
          <w:rFonts w:ascii="Times New Roman" w:hAnsi="Times New Roman" w:cs="Times New Roman"/>
          <w:b/>
          <w:sz w:val="28"/>
        </w:rPr>
      </w:pPr>
      <w:r w:rsidRPr="00F71B98">
        <w:rPr>
          <w:rFonts w:ascii="Times New Roman" w:hAnsi="Times New Roman" w:cs="Times New Roman"/>
          <w:b/>
          <w:sz w:val="28"/>
        </w:rPr>
        <w:t>Assignment 1</w:t>
      </w:r>
    </w:p>
    <w:p w14:paraId="3E894399" w14:textId="32F31E1F" w:rsidR="00B627B5" w:rsidRDefault="00B627B5">
      <w:pPr>
        <w:rPr>
          <w:rFonts w:ascii="Times New Roman" w:hAnsi="Times New Roman" w:cs="Times New Roman"/>
          <w:b/>
          <w:sz w:val="28"/>
        </w:rPr>
      </w:pPr>
    </w:p>
    <w:p w14:paraId="33D7676D" w14:textId="76E3708A" w:rsidR="00B627B5" w:rsidRPr="00F71B98" w:rsidRDefault="00B627B5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This assignment looks at the project management side of development including gathering requirements through use-cases, mapping use-cases to users and drawing up class diagrams and sequence diagrams.</w:t>
      </w:r>
    </w:p>
    <w:p w14:paraId="7058AC57" w14:textId="77777777" w:rsidR="008B664C" w:rsidRPr="00F71B98" w:rsidRDefault="008B664C">
      <w:pPr>
        <w:rPr>
          <w:rFonts w:ascii="Times New Roman" w:hAnsi="Times New Roman" w:cs="Times New Roman"/>
          <w:sz w:val="28"/>
        </w:rPr>
      </w:pPr>
      <w:bookmarkStart w:id="0" w:name="_GoBack"/>
      <w:bookmarkEnd w:id="0"/>
    </w:p>
    <w:p w14:paraId="14D88117" w14:textId="77777777" w:rsidR="008B664C" w:rsidRPr="00F71B98" w:rsidRDefault="008B664C">
      <w:pPr>
        <w:rPr>
          <w:rFonts w:ascii="Times New Roman" w:hAnsi="Times New Roman" w:cs="Times New Roman"/>
          <w:b/>
          <w:sz w:val="28"/>
        </w:rPr>
      </w:pPr>
      <w:r w:rsidRPr="00F71B98">
        <w:rPr>
          <w:rFonts w:ascii="Times New Roman" w:hAnsi="Times New Roman" w:cs="Times New Roman"/>
          <w:b/>
          <w:sz w:val="28"/>
        </w:rPr>
        <w:t>Question 1</w:t>
      </w:r>
    </w:p>
    <w:p w14:paraId="50DD1005" w14:textId="77777777" w:rsidR="00B4070E" w:rsidRPr="00F71B98" w:rsidRDefault="00EA45BD">
      <w:pPr>
        <w:rPr>
          <w:rFonts w:ascii="Times New Roman" w:hAnsi="Times New Roman" w:cs="Times New Roman"/>
          <w:sz w:val="24"/>
        </w:rPr>
      </w:pPr>
      <w:r w:rsidRPr="00EA45BD"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 wp14:anchorId="4DE03B6A" wp14:editId="2E542907">
            <wp:extent cx="5913674" cy="3048000"/>
            <wp:effectExtent l="0" t="0" r="0" b="0"/>
            <wp:docPr id="1" name="Picture 1" descr="M:\CE202\intersec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:\CE202\intersectio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23" t="12707" r="15700" b="24366"/>
                    <a:stretch/>
                  </pic:blipFill>
                  <pic:spPr bwMode="auto">
                    <a:xfrm>
                      <a:off x="0" y="0"/>
                      <a:ext cx="5930366" cy="3056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BC604A" w14:textId="77777777" w:rsidR="00B4070E" w:rsidRPr="00F71B98" w:rsidRDefault="00A07C56">
      <w:pPr>
        <w:rPr>
          <w:rFonts w:ascii="Times New Roman" w:hAnsi="Times New Roman" w:cs="Times New Roman"/>
          <w:b/>
          <w:sz w:val="24"/>
        </w:rPr>
      </w:pPr>
      <w:r w:rsidRPr="00F71B98">
        <w:rPr>
          <w:rFonts w:ascii="Times New Roman" w:hAnsi="Times New Roman" w:cs="Times New Roman"/>
          <w:b/>
          <w:sz w:val="24"/>
        </w:rPr>
        <w:t>Requirements</w:t>
      </w:r>
    </w:p>
    <w:p w14:paraId="14C6D3DF" w14:textId="77777777" w:rsidR="00A07C56" w:rsidRDefault="00A07C5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1 - An intersection consists of a meeting of three roads.</w:t>
      </w:r>
    </w:p>
    <w:p w14:paraId="2ABAD573" w14:textId="77777777" w:rsidR="00A07C56" w:rsidRDefault="00A07C5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2 – Vehicle traffic is allowed, in principle, to flow from each road to another.</w:t>
      </w:r>
    </w:p>
    <w:p w14:paraId="5C9B6289" w14:textId="77777777" w:rsidR="00A07C56" w:rsidRDefault="00A07C5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3 – Vehicle traffic lights control the flow between roads A1, A2 and A3.</w:t>
      </w:r>
    </w:p>
    <w:p w14:paraId="501FFFBB" w14:textId="77777777" w:rsidR="00A07C56" w:rsidRDefault="00A07C5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4 – Road A2 has one pedestrian traffic crossing. The other roads have none.</w:t>
      </w:r>
    </w:p>
    <w:p w14:paraId="76A27A3A" w14:textId="77777777" w:rsidR="00A07C56" w:rsidRDefault="00A07C56" w:rsidP="00A07C5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5 – At any point in time, the pedestrian traffic light on road A2 is in either state: red or                    state: green.</w:t>
      </w:r>
    </w:p>
    <w:p w14:paraId="52380658" w14:textId="77777777" w:rsidR="00A07C56" w:rsidRDefault="00A07C5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6 – At any point in time, each vehicle traffic light is in either one of the following states: green, amber or red.</w:t>
      </w:r>
    </w:p>
    <w:p w14:paraId="4A5840CD" w14:textId="77777777" w:rsidR="00A07C56" w:rsidRDefault="00A07C5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R7 – </w:t>
      </w:r>
      <w:r w:rsidR="00960791">
        <w:rPr>
          <w:rFonts w:ascii="Times New Roman" w:hAnsi="Times New Roman" w:cs="Times New Roman"/>
          <w:sz w:val="24"/>
        </w:rPr>
        <w:t>Each traffic light may receive only one of the following signals from the intersection: Open or Close.</w:t>
      </w:r>
    </w:p>
    <w:p w14:paraId="36BAC25A" w14:textId="77777777" w:rsidR="00865587" w:rsidRDefault="00B9576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FR8 - </w:t>
      </w:r>
      <w:r w:rsidR="00960791">
        <w:rPr>
          <w:rFonts w:ascii="Times New Roman" w:hAnsi="Times New Roman" w:cs="Times New Roman"/>
          <w:sz w:val="24"/>
        </w:rPr>
        <w:t>Each traffic light that is red and received an Open signal should become red-amber and a second later; turn green. Vice versa -each traffic light that is green and receives a Close signal should turn amber and a second later, turn red.</w:t>
      </w:r>
    </w:p>
    <w:p w14:paraId="35BED448" w14:textId="77777777" w:rsidR="00FB31E8" w:rsidRDefault="00FB31E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R9 – </w:t>
      </w:r>
      <w:r w:rsidRPr="00FB31E8">
        <w:rPr>
          <w:rFonts w:ascii="Times New Roman" w:hAnsi="Times New Roman" w:cs="Times New Roman"/>
          <w:sz w:val="24"/>
        </w:rPr>
        <w:t>A pedestrian traffic light that is green and received a Close signal from the intersection should change into red. If Red and received an Open signal it should change to green.</w:t>
      </w:r>
    </w:p>
    <w:p w14:paraId="35CEDD9C" w14:textId="77777777" w:rsidR="00B627B5" w:rsidRDefault="00B627B5">
      <w:pPr>
        <w:rPr>
          <w:rFonts w:ascii="Times New Roman" w:hAnsi="Times New Roman" w:cs="Times New Roman"/>
          <w:b/>
          <w:sz w:val="28"/>
        </w:rPr>
      </w:pPr>
    </w:p>
    <w:p w14:paraId="32ED309A" w14:textId="77777777" w:rsidR="00B627B5" w:rsidRDefault="00B627B5">
      <w:pPr>
        <w:rPr>
          <w:rFonts w:ascii="Times New Roman" w:hAnsi="Times New Roman" w:cs="Times New Roman"/>
          <w:b/>
          <w:sz w:val="28"/>
        </w:rPr>
      </w:pPr>
    </w:p>
    <w:p w14:paraId="30C3CB39" w14:textId="77777777" w:rsidR="00B627B5" w:rsidRDefault="00B627B5">
      <w:pPr>
        <w:rPr>
          <w:rFonts w:ascii="Times New Roman" w:hAnsi="Times New Roman" w:cs="Times New Roman"/>
          <w:b/>
          <w:sz w:val="28"/>
        </w:rPr>
      </w:pPr>
    </w:p>
    <w:p w14:paraId="74E2A2F9" w14:textId="506E4116" w:rsidR="00FB31E8" w:rsidRPr="00F71B98" w:rsidRDefault="00BD020E">
      <w:pPr>
        <w:rPr>
          <w:rFonts w:ascii="Times New Roman" w:hAnsi="Times New Roman" w:cs="Times New Roman"/>
          <w:b/>
          <w:sz w:val="28"/>
        </w:rPr>
      </w:pPr>
      <w:r w:rsidRPr="00F71B98">
        <w:rPr>
          <w:rFonts w:ascii="Times New Roman" w:hAnsi="Times New Roman" w:cs="Times New Roman"/>
          <w:b/>
          <w:sz w:val="28"/>
        </w:rPr>
        <w:t>Question 2</w:t>
      </w:r>
    </w:p>
    <w:p w14:paraId="35931BF9" w14:textId="77777777" w:rsidR="00BF2973" w:rsidRPr="00F71B98" w:rsidRDefault="00FD33FA">
      <w:pPr>
        <w:rPr>
          <w:rFonts w:ascii="Times New Roman" w:hAnsi="Times New Roman" w:cs="Times New Roman"/>
          <w:b/>
          <w:sz w:val="24"/>
        </w:rPr>
      </w:pPr>
      <w:r w:rsidRPr="00F71B98">
        <w:rPr>
          <w:rFonts w:ascii="Times New Roman" w:hAnsi="Times New Roman" w:cs="Times New Roman"/>
          <w:b/>
          <w:sz w:val="24"/>
        </w:rPr>
        <w:t>Use-Cases</w:t>
      </w:r>
      <w:r w:rsidR="00A63F88" w:rsidRPr="00F71B98">
        <w:rPr>
          <w:rFonts w:ascii="Times New Roman" w:hAnsi="Times New Roman" w:cs="Times New Roman"/>
          <w:b/>
          <w:sz w:val="24"/>
        </w:rPr>
        <w:t xml:space="preserve"> Analysis</w:t>
      </w:r>
    </w:p>
    <w:p w14:paraId="67A5007D" w14:textId="77777777" w:rsidR="00611021" w:rsidRPr="00534FDB" w:rsidRDefault="00534FDB" w:rsidP="006110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re are three </w:t>
      </w:r>
      <w:r w:rsidR="00A63F88">
        <w:rPr>
          <w:rFonts w:ascii="Times New Roman" w:hAnsi="Times New Roman" w:cs="Times New Roman"/>
          <w:sz w:val="24"/>
        </w:rPr>
        <w:t>major use-c</w:t>
      </w:r>
      <w:r>
        <w:rPr>
          <w:rFonts w:ascii="Times New Roman" w:hAnsi="Times New Roman" w:cs="Times New Roman"/>
          <w:sz w:val="24"/>
        </w:rPr>
        <w:t>ases in my use-case analysis; Automated System; Change Lights (vehicle) and Change Lights (Pedestrian). Each one has its own use-case diagram.</w:t>
      </w:r>
    </w:p>
    <w:p w14:paraId="40109DDE" w14:textId="77777777" w:rsidR="00A63F88" w:rsidRPr="00F71B98" w:rsidRDefault="00A63F88" w:rsidP="00611021">
      <w:pPr>
        <w:rPr>
          <w:rFonts w:ascii="Times New Roman" w:hAnsi="Times New Roman" w:cs="Times New Roman"/>
          <w:b/>
          <w:sz w:val="24"/>
        </w:rPr>
      </w:pPr>
      <w:r w:rsidRPr="00F71B98">
        <w:rPr>
          <w:rFonts w:ascii="Times New Roman" w:hAnsi="Times New Roman" w:cs="Times New Roman"/>
          <w:b/>
          <w:sz w:val="24"/>
        </w:rPr>
        <w:t>Use-Cases</w:t>
      </w:r>
    </w:p>
    <w:p w14:paraId="58851B0C" w14:textId="77777777" w:rsidR="00A63F88" w:rsidRPr="00C37695" w:rsidRDefault="00A63F88" w:rsidP="00C37695">
      <w:pPr>
        <w:rPr>
          <w:rFonts w:ascii="Times New Roman" w:hAnsi="Times New Roman" w:cs="Times New Roman"/>
          <w:sz w:val="24"/>
        </w:rPr>
      </w:pPr>
      <w:r w:rsidRPr="00C37695">
        <w:rPr>
          <w:rFonts w:ascii="Times New Roman" w:hAnsi="Times New Roman" w:cs="Times New Roman"/>
          <w:sz w:val="24"/>
        </w:rPr>
        <w:t>Automated System</w:t>
      </w:r>
    </w:p>
    <w:p w14:paraId="056B8D8E" w14:textId="77777777" w:rsidR="00A63F88" w:rsidRDefault="00A63F88" w:rsidP="00C3769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C37695">
        <w:rPr>
          <w:rFonts w:ascii="Times New Roman" w:hAnsi="Times New Roman" w:cs="Times New Roman"/>
          <w:sz w:val="24"/>
        </w:rPr>
        <w:t>Change Lights (vehicle)</w:t>
      </w:r>
    </w:p>
    <w:p w14:paraId="0A222D2C" w14:textId="77777777" w:rsidR="00C37695" w:rsidRDefault="00C37695" w:rsidP="00C376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ghts on other side change to opposite of current state</w:t>
      </w:r>
      <w:r w:rsidR="00557E74">
        <w:rPr>
          <w:rFonts w:ascii="Times New Roman" w:hAnsi="Times New Roman" w:cs="Times New Roman"/>
          <w:sz w:val="24"/>
        </w:rPr>
        <w:tab/>
        <w:t>[FR7, FR8]</w:t>
      </w:r>
    </w:p>
    <w:p w14:paraId="5C2BA762" w14:textId="77777777" w:rsidR="00C37695" w:rsidRDefault="00C37695" w:rsidP="00C376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low single lane traffic</w:t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  <w:t xml:space="preserve">[FR2, FR3, FR6] </w:t>
      </w:r>
    </w:p>
    <w:p w14:paraId="11C12F80" w14:textId="77777777" w:rsidR="00C37695" w:rsidRDefault="00C37695" w:rsidP="00C376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op single lane traffic</w:t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  <w:t>[FR2, FR3, FR6]</w:t>
      </w:r>
    </w:p>
    <w:p w14:paraId="3B47ED42" w14:textId="77777777" w:rsidR="00C37695" w:rsidRDefault="00C37695" w:rsidP="00C376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low left lane traffic</w:t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  <w:t>[FR2, FR3, FR6]</w:t>
      </w:r>
    </w:p>
    <w:p w14:paraId="5165D9D0" w14:textId="77777777" w:rsidR="00C37695" w:rsidRDefault="00C37695" w:rsidP="00C376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low right lane traffic</w:t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  <w:t>[FR2, FR3, FR6]</w:t>
      </w:r>
    </w:p>
    <w:p w14:paraId="4B61DC6D" w14:textId="77777777" w:rsidR="00C37695" w:rsidRPr="00C37695" w:rsidRDefault="00C37695" w:rsidP="00C376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op left lane traffic</w:t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  <w:t>[FR2, FR3, FR6]</w:t>
      </w:r>
    </w:p>
    <w:p w14:paraId="04520F9A" w14:textId="77777777" w:rsidR="00C37695" w:rsidRDefault="00C37695" w:rsidP="00C376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op right lane traffic</w:t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  <w:t>[FR2, FR3, FR6]</w:t>
      </w:r>
    </w:p>
    <w:p w14:paraId="5B2D3DCB" w14:textId="77777777" w:rsidR="00C37695" w:rsidRPr="00C37695" w:rsidRDefault="00C37695" w:rsidP="00C37695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71A86D15" w14:textId="77777777" w:rsidR="00A63F88" w:rsidRDefault="00A63F88" w:rsidP="00C3769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C37695">
        <w:rPr>
          <w:rFonts w:ascii="Times New Roman" w:hAnsi="Times New Roman" w:cs="Times New Roman"/>
          <w:sz w:val="24"/>
        </w:rPr>
        <w:t>Change Lights (pedestrian)</w:t>
      </w:r>
    </w:p>
    <w:p w14:paraId="656DC4C0" w14:textId="77777777" w:rsidR="00C37695" w:rsidRDefault="00C37695" w:rsidP="00C376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destrian crosses (green)</w:t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  <w:t>[FR4, FR5, FR9]</w:t>
      </w:r>
    </w:p>
    <w:p w14:paraId="3F21D8FC" w14:textId="77777777" w:rsidR="00C37695" w:rsidRPr="00C37695" w:rsidRDefault="00C37695" w:rsidP="00C3769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destrian waits (red)</w:t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</w:r>
      <w:r w:rsidR="00557E74">
        <w:rPr>
          <w:rFonts w:ascii="Times New Roman" w:hAnsi="Times New Roman" w:cs="Times New Roman"/>
          <w:sz w:val="24"/>
        </w:rPr>
        <w:tab/>
        <w:t>[FR4, FR5, FR9]</w:t>
      </w:r>
    </w:p>
    <w:p w14:paraId="108E1038" w14:textId="77777777" w:rsidR="00A63F88" w:rsidRPr="00A63F88" w:rsidRDefault="00A63F88" w:rsidP="00C37695">
      <w:pPr>
        <w:pStyle w:val="ListParagraph"/>
        <w:rPr>
          <w:rFonts w:ascii="Times New Roman" w:hAnsi="Times New Roman" w:cs="Times New Roman"/>
          <w:sz w:val="24"/>
        </w:rPr>
      </w:pPr>
    </w:p>
    <w:p w14:paraId="3510F190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660FE426" w14:textId="77777777" w:rsidR="006B351F" w:rsidRDefault="00D457DA" w:rsidP="006110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lastRenderedPageBreak/>
        <w:drawing>
          <wp:anchor distT="0" distB="0" distL="114300" distR="114300" simplePos="0" relativeHeight="251657216" behindDoc="1" locked="0" layoutInCell="1" allowOverlap="1" wp14:anchorId="6DB6AB03" wp14:editId="13CB7825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5257800" cy="3642122"/>
            <wp:effectExtent l="0" t="0" r="0" b="0"/>
            <wp:wrapTight wrapText="bothSides">
              <wp:wrapPolygon edited="0">
                <wp:start x="0" y="0"/>
                <wp:lineTo x="0" y="21468"/>
                <wp:lineTo x="21522" y="21468"/>
                <wp:lineTo x="2152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utomated system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06" t="17725" r="26379" b="23338"/>
                    <a:stretch/>
                  </pic:blipFill>
                  <pic:spPr bwMode="auto">
                    <a:xfrm>
                      <a:off x="0" y="0"/>
                      <a:ext cx="5257800" cy="3642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B0608C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2B748D10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31546D1D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0EEAC442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5F77DFD5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14D2CFA4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76747136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6C280C04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5761E8C4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622B9605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3D273075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237ACEE6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39601197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358FA4FF" w14:textId="77777777" w:rsidR="00534FDB" w:rsidRDefault="00175F89" w:rsidP="00611021">
      <w:pPr>
        <w:rPr>
          <w:rFonts w:ascii="Times New Roman" w:hAnsi="Times New Roman" w:cs="Times New Roman"/>
          <w:sz w:val="24"/>
        </w:rPr>
      </w:pPr>
      <w:r>
        <w:rPr>
          <w:noProof/>
        </w:rPr>
        <w:pict w14:anchorId="7FCCE6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.25pt;margin-top:10.95pt;width:437.75pt;height:245.5pt;z-index:-251657216;mso-position-horizontal-relative:text;mso-position-vertical-relative:text;mso-width-relative:page;mso-height-relative:page" wrapcoords="-36 0 -36 21552 21600 21552 21600 0 -36 0">
            <v:imagedata r:id="rId9" o:title="vehicleTrafficLights" croptop="4155f" cropbottom="21593f" cropleft="7041f" cropright="5287f"/>
            <w10:wrap type="tight"/>
          </v:shape>
        </w:pict>
      </w:r>
    </w:p>
    <w:p w14:paraId="62B9ADFD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0854BD92" w14:textId="77777777" w:rsidR="00534FDB" w:rsidRDefault="00A47ABD" w:rsidP="00611021">
      <w:pPr>
        <w:rPr>
          <w:rFonts w:ascii="Times New Roman" w:hAnsi="Times New Roman" w:cs="Times New Roman"/>
          <w:sz w:val="24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56192" behindDoc="1" locked="0" layoutInCell="1" allowOverlap="1" wp14:anchorId="72A82CA8" wp14:editId="38C62C3B">
            <wp:simplePos x="0" y="0"/>
            <wp:positionH relativeFrom="margin">
              <wp:posOffset>314325</wp:posOffset>
            </wp:positionH>
            <wp:positionV relativeFrom="paragraph">
              <wp:posOffset>175260</wp:posOffset>
            </wp:positionV>
            <wp:extent cx="4946650" cy="3505200"/>
            <wp:effectExtent l="0" t="0" r="6350" b="0"/>
            <wp:wrapTight wrapText="bothSides">
              <wp:wrapPolygon edited="0">
                <wp:start x="0" y="0"/>
                <wp:lineTo x="0" y="21483"/>
                <wp:lineTo x="21545" y="21483"/>
                <wp:lineTo x="21545" y="0"/>
                <wp:lineTo x="0" y="0"/>
              </wp:wrapPolygon>
            </wp:wrapTight>
            <wp:docPr id="2" name="Picture 2" descr="pedestrianTrafficLigh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edestrianTrafficLight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97" t="12958" r="21968" b="23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650" cy="350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F94AC7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37B68BBC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711B8429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47AA0311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60448BD9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40B5FA85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20588F5E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0080D4D5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69718E06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4462612F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0D3727B0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17FA35B9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74EBC92E" w14:textId="77777777" w:rsidR="00534FDB" w:rsidRDefault="00534FDB" w:rsidP="00611021">
      <w:pPr>
        <w:rPr>
          <w:rFonts w:ascii="Times New Roman" w:hAnsi="Times New Roman" w:cs="Times New Roman"/>
          <w:sz w:val="24"/>
        </w:rPr>
      </w:pPr>
    </w:p>
    <w:p w14:paraId="1491D4C9" w14:textId="77777777" w:rsidR="006B351F" w:rsidRDefault="006B351F" w:rsidP="00611021">
      <w:pPr>
        <w:rPr>
          <w:rFonts w:ascii="Times New Roman" w:hAnsi="Times New Roman" w:cs="Times New Roman"/>
          <w:sz w:val="24"/>
        </w:rPr>
      </w:pPr>
    </w:p>
    <w:p w14:paraId="399CEC3A" w14:textId="77777777" w:rsidR="00C77372" w:rsidRDefault="00C77372" w:rsidP="00611021">
      <w:pPr>
        <w:rPr>
          <w:rFonts w:ascii="Times New Roman" w:hAnsi="Times New Roman" w:cs="Times New Roman"/>
          <w:sz w:val="24"/>
        </w:rPr>
      </w:pPr>
    </w:p>
    <w:p w14:paraId="541F324E" w14:textId="77777777" w:rsidR="00C77372" w:rsidRDefault="00C77372" w:rsidP="00611021">
      <w:pPr>
        <w:rPr>
          <w:rFonts w:ascii="Times New Roman" w:hAnsi="Times New Roman" w:cs="Times New Roman"/>
          <w:sz w:val="24"/>
        </w:rPr>
      </w:pPr>
    </w:p>
    <w:p w14:paraId="4BD9ADE1" w14:textId="77777777" w:rsidR="00C77372" w:rsidRDefault="00A47ABD" w:rsidP="00611021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Question 3</w:t>
      </w:r>
    </w:p>
    <w:p w14:paraId="78F07EE1" w14:textId="77777777" w:rsidR="00A47ABD" w:rsidRDefault="00A47ABD" w:rsidP="00611021">
      <w:pPr>
        <w:rPr>
          <w:rFonts w:ascii="Times New Roman" w:hAnsi="Times New Roman" w:cs="Times New Roman"/>
          <w:b/>
          <w:sz w:val="24"/>
        </w:rPr>
      </w:pPr>
      <w:r w:rsidRPr="00A47ABD">
        <w:rPr>
          <w:rFonts w:ascii="Times New Roman" w:hAnsi="Times New Roman" w:cs="Times New Roman"/>
          <w:b/>
          <w:sz w:val="24"/>
        </w:rPr>
        <w:t>Class-Responsibility-Collabo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4343"/>
      </w:tblGrid>
      <w:tr w:rsidR="00A47ABD" w14:paraId="6E3D9785" w14:textId="77777777" w:rsidTr="00E475B3">
        <w:tc>
          <w:tcPr>
            <w:tcW w:w="9016" w:type="dxa"/>
            <w:gridSpan w:val="2"/>
          </w:tcPr>
          <w:p w14:paraId="3D407E64" w14:textId="77777777" w:rsidR="00A47ABD" w:rsidRDefault="00A47ABD" w:rsidP="00611021">
            <w:pPr>
              <w:rPr>
                <w:rFonts w:ascii="Times New Roman" w:hAnsi="Times New Roman" w:cs="Times New Roman"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Class Name:</w:t>
            </w:r>
            <w:r>
              <w:rPr>
                <w:rFonts w:ascii="Times New Roman" w:hAnsi="Times New Roman" w:cs="Times New Roman"/>
                <w:sz w:val="24"/>
              </w:rPr>
              <w:t xml:space="preserve"> Vehicle Traffic Light</w:t>
            </w:r>
          </w:p>
        </w:tc>
      </w:tr>
      <w:tr w:rsidR="00A47ABD" w14:paraId="0E5873DF" w14:textId="77777777" w:rsidTr="00A47ABD">
        <w:tc>
          <w:tcPr>
            <w:tcW w:w="4673" w:type="dxa"/>
          </w:tcPr>
          <w:p w14:paraId="4BEAB750" w14:textId="77777777" w:rsidR="00A47ABD" w:rsidRPr="00A47ABD" w:rsidRDefault="00A47ABD" w:rsidP="0061102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Responsibilities</w:t>
            </w:r>
          </w:p>
        </w:tc>
        <w:tc>
          <w:tcPr>
            <w:tcW w:w="4343" w:type="dxa"/>
          </w:tcPr>
          <w:p w14:paraId="0687446B" w14:textId="77777777" w:rsidR="00A47ABD" w:rsidRPr="00A47ABD" w:rsidRDefault="00A47ABD" w:rsidP="0061102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Collaborations</w:t>
            </w:r>
          </w:p>
        </w:tc>
      </w:tr>
      <w:tr w:rsidR="00A47ABD" w14:paraId="32E360B4" w14:textId="77777777" w:rsidTr="00A47ABD">
        <w:trPr>
          <w:trHeight w:val="2294"/>
        </w:trPr>
        <w:tc>
          <w:tcPr>
            <w:tcW w:w="4673" w:type="dxa"/>
          </w:tcPr>
          <w:p w14:paraId="7261F1EC" w14:textId="77777777" w:rsidR="00A47ABD" w:rsidRDefault="00A47ABD" w:rsidP="0061102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ceive open or close signal</w:t>
            </w:r>
          </w:p>
        </w:tc>
        <w:tc>
          <w:tcPr>
            <w:tcW w:w="4343" w:type="dxa"/>
          </w:tcPr>
          <w:p w14:paraId="328AE89D" w14:textId="77777777" w:rsidR="00A47ABD" w:rsidRDefault="00A47ABD" w:rsidP="0061102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tersection (send signals)</w:t>
            </w:r>
          </w:p>
          <w:p w14:paraId="160AAEDF" w14:textId="77777777" w:rsidR="00A47ABD" w:rsidRDefault="00A47ABD" w:rsidP="0061102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ad (ingoing, outgoing)</w:t>
            </w:r>
          </w:p>
        </w:tc>
      </w:tr>
    </w:tbl>
    <w:tbl>
      <w:tblPr>
        <w:tblStyle w:val="TableGrid"/>
        <w:tblpPr w:leftFromText="180" w:rightFromText="180" w:vertAnchor="text" w:horzAnchor="margin" w:tblpY="200"/>
        <w:tblW w:w="0" w:type="auto"/>
        <w:tblLook w:val="04A0" w:firstRow="1" w:lastRow="0" w:firstColumn="1" w:lastColumn="0" w:noHBand="0" w:noVBand="1"/>
      </w:tblPr>
      <w:tblGrid>
        <w:gridCol w:w="4673"/>
        <w:gridCol w:w="4343"/>
      </w:tblGrid>
      <w:tr w:rsidR="00FF000C" w14:paraId="50CA9832" w14:textId="77777777" w:rsidTr="00FF000C">
        <w:tc>
          <w:tcPr>
            <w:tcW w:w="9016" w:type="dxa"/>
            <w:gridSpan w:val="2"/>
          </w:tcPr>
          <w:p w14:paraId="58019C00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Class Name:</w:t>
            </w:r>
            <w:r>
              <w:rPr>
                <w:rFonts w:ascii="Times New Roman" w:hAnsi="Times New Roman" w:cs="Times New Roman"/>
                <w:sz w:val="24"/>
              </w:rPr>
              <w:t xml:space="preserve"> Driver</w:t>
            </w:r>
          </w:p>
        </w:tc>
      </w:tr>
      <w:tr w:rsidR="00FF000C" w14:paraId="2EEF927A" w14:textId="77777777" w:rsidTr="00FF000C">
        <w:tc>
          <w:tcPr>
            <w:tcW w:w="4673" w:type="dxa"/>
          </w:tcPr>
          <w:p w14:paraId="073D9B19" w14:textId="77777777" w:rsidR="00FF000C" w:rsidRPr="00A47ABD" w:rsidRDefault="00FF000C" w:rsidP="00FF000C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Responsibilities</w:t>
            </w:r>
          </w:p>
        </w:tc>
        <w:tc>
          <w:tcPr>
            <w:tcW w:w="4343" w:type="dxa"/>
          </w:tcPr>
          <w:p w14:paraId="6173B4E5" w14:textId="77777777" w:rsidR="00FF000C" w:rsidRPr="00A47ABD" w:rsidRDefault="00FF000C" w:rsidP="00FF000C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Collaborations</w:t>
            </w:r>
          </w:p>
        </w:tc>
      </w:tr>
      <w:tr w:rsidR="00FF000C" w14:paraId="7FFD451B" w14:textId="77777777" w:rsidTr="00FF000C">
        <w:trPr>
          <w:trHeight w:val="2294"/>
        </w:trPr>
        <w:tc>
          <w:tcPr>
            <w:tcW w:w="4673" w:type="dxa"/>
          </w:tcPr>
          <w:p w14:paraId="37D331A1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Stop or continue</w:t>
            </w:r>
          </w:p>
        </w:tc>
        <w:tc>
          <w:tcPr>
            <w:tcW w:w="4343" w:type="dxa"/>
          </w:tcPr>
          <w:p w14:paraId="3C23C920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ehicle Traffic Light (change lights)</w:t>
            </w:r>
          </w:p>
          <w:p w14:paraId="43E7B015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ad (left, right, straight ahead)</w:t>
            </w:r>
          </w:p>
          <w:p w14:paraId="2A5AFF34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32510722" w14:textId="77777777" w:rsidR="00A47ABD" w:rsidRPr="00A47ABD" w:rsidRDefault="00A47ABD" w:rsidP="00611021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pPr w:leftFromText="180" w:rightFromText="180" w:vertAnchor="text" w:horzAnchor="margin" w:tblpY="216"/>
        <w:tblW w:w="0" w:type="auto"/>
        <w:tblLook w:val="04A0" w:firstRow="1" w:lastRow="0" w:firstColumn="1" w:lastColumn="0" w:noHBand="0" w:noVBand="1"/>
      </w:tblPr>
      <w:tblGrid>
        <w:gridCol w:w="4673"/>
        <w:gridCol w:w="4343"/>
      </w:tblGrid>
      <w:tr w:rsidR="00FF000C" w14:paraId="25DEA307" w14:textId="77777777" w:rsidTr="00FF000C">
        <w:tc>
          <w:tcPr>
            <w:tcW w:w="9016" w:type="dxa"/>
            <w:gridSpan w:val="2"/>
          </w:tcPr>
          <w:p w14:paraId="698B7399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Class Name:</w:t>
            </w:r>
            <w:r>
              <w:rPr>
                <w:rFonts w:ascii="Times New Roman" w:hAnsi="Times New Roman" w:cs="Times New Roman"/>
                <w:sz w:val="24"/>
              </w:rPr>
              <w:t xml:space="preserve"> Pedestrian</w:t>
            </w:r>
          </w:p>
        </w:tc>
      </w:tr>
      <w:tr w:rsidR="00FF000C" w14:paraId="70C88B78" w14:textId="77777777" w:rsidTr="00FF000C">
        <w:tc>
          <w:tcPr>
            <w:tcW w:w="4673" w:type="dxa"/>
          </w:tcPr>
          <w:p w14:paraId="69211357" w14:textId="77777777" w:rsidR="00FF000C" w:rsidRPr="00A47ABD" w:rsidRDefault="00FF000C" w:rsidP="00FF000C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Responsibilities</w:t>
            </w:r>
          </w:p>
        </w:tc>
        <w:tc>
          <w:tcPr>
            <w:tcW w:w="4343" w:type="dxa"/>
          </w:tcPr>
          <w:p w14:paraId="34EFDB9B" w14:textId="77777777" w:rsidR="00FF000C" w:rsidRPr="00A47ABD" w:rsidRDefault="00FF000C" w:rsidP="00FF000C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Collaborations</w:t>
            </w:r>
          </w:p>
        </w:tc>
      </w:tr>
      <w:tr w:rsidR="00FF000C" w14:paraId="2388C5E7" w14:textId="77777777" w:rsidTr="00FF000C">
        <w:trPr>
          <w:trHeight w:val="2294"/>
        </w:trPr>
        <w:tc>
          <w:tcPr>
            <w:tcW w:w="4673" w:type="dxa"/>
          </w:tcPr>
          <w:p w14:paraId="589B6358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ait at lights or cross the road</w:t>
            </w:r>
          </w:p>
        </w:tc>
        <w:tc>
          <w:tcPr>
            <w:tcW w:w="4343" w:type="dxa"/>
          </w:tcPr>
          <w:p w14:paraId="5C3EFE69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destrian Traffic Light (change lights)</w:t>
            </w:r>
          </w:p>
          <w:p w14:paraId="77B2DB02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destrian Crossing</w:t>
            </w:r>
          </w:p>
        </w:tc>
      </w:tr>
    </w:tbl>
    <w:p w14:paraId="511CF13B" w14:textId="77777777" w:rsidR="000572C9" w:rsidRDefault="000572C9" w:rsidP="00611021">
      <w:pPr>
        <w:rPr>
          <w:rFonts w:ascii="Times New Roman" w:hAnsi="Times New Roman" w:cs="Times New Roman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4343"/>
      </w:tblGrid>
      <w:tr w:rsidR="00FF000C" w14:paraId="0577C588" w14:textId="77777777" w:rsidTr="000B7138">
        <w:tc>
          <w:tcPr>
            <w:tcW w:w="9016" w:type="dxa"/>
            <w:gridSpan w:val="2"/>
          </w:tcPr>
          <w:p w14:paraId="5E5F34C1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Class Name:</w:t>
            </w:r>
            <w:r>
              <w:rPr>
                <w:rFonts w:ascii="Times New Roman" w:hAnsi="Times New Roman" w:cs="Times New Roman"/>
                <w:sz w:val="24"/>
              </w:rPr>
              <w:t xml:space="preserve"> Pedestrian Traffic Light</w:t>
            </w:r>
          </w:p>
        </w:tc>
      </w:tr>
      <w:tr w:rsidR="00FF000C" w14:paraId="301977FC" w14:textId="77777777" w:rsidTr="000B7138">
        <w:tc>
          <w:tcPr>
            <w:tcW w:w="4673" w:type="dxa"/>
          </w:tcPr>
          <w:p w14:paraId="5EE197B8" w14:textId="77777777" w:rsidR="00FF000C" w:rsidRPr="00A47ABD" w:rsidRDefault="00FF000C" w:rsidP="000B713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Responsibilities</w:t>
            </w:r>
          </w:p>
        </w:tc>
        <w:tc>
          <w:tcPr>
            <w:tcW w:w="4343" w:type="dxa"/>
          </w:tcPr>
          <w:p w14:paraId="0F865938" w14:textId="77777777" w:rsidR="00FF000C" w:rsidRPr="00A47ABD" w:rsidRDefault="00FF000C" w:rsidP="000B713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47ABD">
              <w:rPr>
                <w:rFonts w:ascii="Times New Roman" w:hAnsi="Times New Roman" w:cs="Times New Roman"/>
                <w:b/>
                <w:sz w:val="24"/>
              </w:rPr>
              <w:t>Collaborations</w:t>
            </w:r>
          </w:p>
        </w:tc>
      </w:tr>
      <w:tr w:rsidR="00FF000C" w14:paraId="0AE71FC5" w14:textId="77777777" w:rsidTr="000B7138">
        <w:trPr>
          <w:trHeight w:val="2294"/>
        </w:trPr>
        <w:tc>
          <w:tcPr>
            <w:tcW w:w="4673" w:type="dxa"/>
          </w:tcPr>
          <w:p w14:paraId="5C1CD2B1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ait for pedestrian to press button</w:t>
            </w:r>
          </w:p>
          <w:p w14:paraId="58CBA977" w14:textId="77777777" w:rsidR="00FF000C" w:rsidRDefault="00FF000C" w:rsidP="00FF000C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 open or close signal</w:t>
            </w:r>
          </w:p>
        </w:tc>
        <w:tc>
          <w:tcPr>
            <w:tcW w:w="4343" w:type="dxa"/>
          </w:tcPr>
          <w:p w14:paraId="183119EB" w14:textId="77777777" w:rsidR="00FF000C" w:rsidRDefault="00FF000C" w:rsidP="000B7138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tersection (send signals)</w:t>
            </w:r>
          </w:p>
          <w:p w14:paraId="2EBBFE20" w14:textId="77777777" w:rsidR="00FF000C" w:rsidRDefault="00FF000C" w:rsidP="000B7138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ad (ingoing, outgoing)</w:t>
            </w:r>
          </w:p>
          <w:p w14:paraId="7D10DC7A" w14:textId="77777777" w:rsidR="00FF000C" w:rsidRDefault="00FF000C" w:rsidP="000B7138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edestrian (press button)</w:t>
            </w:r>
          </w:p>
        </w:tc>
      </w:tr>
    </w:tbl>
    <w:p w14:paraId="5FBA8E53" w14:textId="77777777" w:rsidR="0052066D" w:rsidRDefault="0052066D" w:rsidP="00611021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Question 4</w:t>
      </w:r>
    </w:p>
    <w:p w14:paraId="12F2E41E" w14:textId="77777777" w:rsidR="00EC47E2" w:rsidRDefault="0052066D" w:rsidP="00611021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ype Diagram</w:t>
      </w:r>
    </w:p>
    <w:p w14:paraId="0B25FDD6" w14:textId="77777777" w:rsidR="00634363" w:rsidRDefault="00634363" w:rsidP="006110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lastRenderedPageBreak/>
        <w:drawing>
          <wp:inline distT="0" distB="0" distL="0" distR="0" wp14:anchorId="259BAF5F" wp14:editId="60A3A47B">
            <wp:extent cx="4857750" cy="341320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ypeDiagram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22" t="14401" r="21228" b="26440"/>
                    <a:stretch/>
                  </pic:blipFill>
                  <pic:spPr bwMode="auto">
                    <a:xfrm>
                      <a:off x="0" y="0"/>
                      <a:ext cx="4875844" cy="34259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7B14A" w14:textId="77777777" w:rsidR="00634363" w:rsidRDefault="002F0F52" w:rsidP="006110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type diagram addresses a few of the requirements. These requirements are as follows.</w:t>
      </w:r>
    </w:p>
    <w:p w14:paraId="2FA946B7" w14:textId="77777777" w:rsidR="002F0F52" w:rsidRDefault="002F0F52" w:rsidP="006110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R1 – The Intersection consists of a meeting of three roads. The above diagram shows that the Intersection </w:t>
      </w:r>
      <w:r w:rsidR="00903141">
        <w:rPr>
          <w:rFonts w:ascii="Times New Roman" w:hAnsi="Times New Roman" w:cs="Times New Roman"/>
          <w:sz w:val="24"/>
        </w:rPr>
        <w:t>type</w:t>
      </w:r>
      <w:r>
        <w:rPr>
          <w:rFonts w:ascii="Times New Roman" w:hAnsi="Times New Roman" w:cs="Times New Roman"/>
          <w:sz w:val="24"/>
        </w:rPr>
        <w:t xml:space="preserve"> </w:t>
      </w:r>
      <w:r w:rsidR="00903141">
        <w:rPr>
          <w:rFonts w:ascii="Times New Roman" w:hAnsi="Times New Roman" w:cs="Times New Roman"/>
          <w:sz w:val="24"/>
        </w:rPr>
        <w:t>links with the Roads type with a</w:t>
      </w:r>
      <w:r>
        <w:rPr>
          <w:rFonts w:ascii="Times New Roman" w:hAnsi="Times New Roman" w:cs="Times New Roman"/>
          <w:sz w:val="24"/>
        </w:rPr>
        <w:t xml:space="preserve"> </w:t>
      </w:r>
      <w:r w:rsidR="00903141">
        <w:rPr>
          <w:rFonts w:ascii="Times New Roman" w:hAnsi="Times New Roman" w:cs="Times New Roman"/>
          <w:sz w:val="24"/>
        </w:rPr>
        <w:t>‘has a’ relationship.</w:t>
      </w:r>
    </w:p>
    <w:p w14:paraId="0C0AA45D" w14:textId="77777777" w:rsidR="00FE4F2C" w:rsidRDefault="00903141" w:rsidP="006110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2 – This is shown in the fact that the Driver type is linked to both the Vehicle Traffic Light type AND the Road type.</w:t>
      </w:r>
    </w:p>
    <w:p w14:paraId="0F503B03" w14:textId="77777777" w:rsidR="00903141" w:rsidRDefault="00903141" w:rsidP="006110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R3 </w:t>
      </w:r>
      <w:r w:rsidR="00907DCE">
        <w:rPr>
          <w:rFonts w:ascii="Times New Roman" w:hAnsi="Times New Roman" w:cs="Times New Roman"/>
          <w:sz w:val="24"/>
        </w:rPr>
        <w:t>–</w:t>
      </w:r>
      <w:r>
        <w:rPr>
          <w:rFonts w:ascii="Times New Roman" w:hAnsi="Times New Roman" w:cs="Times New Roman"/>
          <w:sz w:val="24"/>
        </w:rPr>
        <w:t xml:space="preserve"> </w:t>
      </w:r>
      <w:r w:rsidR="00907DCE">
        <w:rPr>
          <w:rFonts w:ascii="Times New Roman" w:hAnsi="Times New Roman" w:cs="Times New Roman"/>
          <w:sz w:val="24"/>
        </w:rPr>
        <w:t>Traffic (defined as Drivers) is controlled through the Vehicle Traffic Light type.</w:t>
      </w:r>
    </w:p>
    <w:p w14:paraId="13F4908C" w14:textId="77777777" w:rsidR="00907DCE" w:rsidRDefault="00907DCE" w:rsidP="006110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4 – This is shown in the diagram as the Pedestrian Type is linked to Pedestrian Traffic Light which is in turn linked to the Intersection.</w:t>
      </w:r>
    </w:p>
    <w:p w14:paraId="285A1604" w14:textId="77777777" w:rsidR="00907DCE" w:rsidRDefault="00907DCE" w:rsidP="006110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5 – This isn’t shown in the type diagram as it is a specific behaviour of the Traffic Light types.</w:t>
      </w:r>
    </w:p>
    <w:p w14:paraId="230B520D" w14:textId="77777777" w:rsidR="00907DCE" w:rsidRDefault="00907DCE" w:rsidP="00907DC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6 - This isn’t shown in the type diagram as it is a specific behaviour of the Traffic Light types.</w:t>
      </w:r>
    </w:p>
    <w:p w14:paraId="045771DA" w14:textId="77777777" w:rsidR="00907DCE" w:rsidRDefault="00907DCE" w:rsidP="00907DC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 7 - This isn’t shown in the type diagram as it is a specific behaviour of the Traffic Light types.</w:t>
      </w:r>
    </w:p>
    <w:p w14:paraId="29B7635B" w14:textId="77777777" w:rsidR="00907DCE" w:rsidRDefault="00907DCE" w:rsidP="00907DC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 8 - This isn’t shown in the type diagram as it is a specific behaviour of the Traffic Light types.</w:t>
      </w:r>
    </w:p>
    <w:p w14:paraId="7B6B6582" w14:textId="77777777" w:rsidR="00907DCE" w:rsidRDefault="00907DCE" w:rsidP="00907DC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 9 - This isn’t shown in the type diagram as it is a specific behaviour of the Traffic Light types.</w:t>
      </w:r>
    </w:p>
    <w:p w14:paraId="6222290E" w14:textId="77777777" w:rsidR="00907DCE" w:rsidRDefault="00907DCE" w:rsidP="00611021">
      <w:pPr>
        <w:rPr>
          <w:rFonts w:ascii="Times New Roman" w:hAnsi="Times New Roman" w:cs="Times New Roman"/>
          <w:sz w:val="24"/>
        </w:rPr>
      </w:pPr>
    </w:p>
    <w:p w14:paraId="619905B5" w14:textId="77777777" w:rsidR="00B627B5" w:rsidRDefault="00B627B5" w:rsidP="00611021">
      <w:pPr>
        <w:rPr>
          <w:rFonts w:ascii="Times New Roman" w:hAnsi="Times New Roman" w:cs="Times New Roman"/>
          <w:b/>
          <w:sz w:val="28"/>
        </w:rPr>
      </w:pPr>
    </w:p>
    <w:p w14:paraId="3FD92AD6" w14:textId="77777777" w:rsidR="00B627B5" w:rsidRDefault="00B627B5" w:rsidP="00611021">
      <w:pPr>
        <w:rPr>
          <w:rFonts w:ascii="Times New Roman" w:hAnsi="Times New Roman" w:cs="Times New Roman"/>
          <w:b/>
          <w:sz w:val="28"/>
        </w:rPr>
      </w:pPr>
    </w:p>
    <w:p w14:paraId="538DEF9A" w14:textId="467CE139" w:rsidR="00907DCE" w:rsidRDefault="00595808" w:rsidP="00611021">
      <w:pPr>
        <w:rPr>
          <w:rFonts w:ascii="Times New Roman" w:hAnsi="Times New Roman" w:cs="Times New Roman"/>
          <w:b/>
          <w:sz w:val="28"/>
        </w:rPr>
      </w:pPr>
      <w:r w:rsidRPr="00595808">
        <w:rPr>
          <w:rFonts w:ascii="Times New Roman" w:hAnsi="Times New Roman" w:cs="Times New Roman"/>
          <w:b/>
          <w:sz w:val="28"/>
        </w:rPr>
        <w:lastRenderedPageBreak/>
        <w:t>Question 5</w:t>
      </w:r>
    </w:p>
    <w:p w14:paraId="072DC7E8" w14:textId="77777777" w:rsidR="003B2EFD" w:rsidRPr="003B2EFD" w:rsidRDefault="003B2EFD" w:rsidP="00611021">
      <w:pPr>
        <w:rPr>
          <w:rFonts w:ascii="Times New Roman" w:hAnsi="Times New Roman" w:cs="Times New Roman"/>
          <w:sz w:val="24"/>
        </w:rPr>
      </w:pPr>
      <w:r w:rsidRPr="003B2EFD">
        <w:rPr>
          <w:rFonts w:ascii="Times New Roman" w:hAnsi="Times New Roman" w:cs="Times New Roman"/>
          <w:sz w:val="24"/>
        </w:rPr>
        <w:t xml:space="preserve">Below is a list of </w:t>
      </w:r>
      <w:proofErr w:type="gramStart"/>
      <w:r w:rsidRPr="003B2EFD">
        <w:rPr>
          <w:rFonts w:ascii="Times New Roman" w:hAnsi="Times New Roman" w:cs="Times New Roman"/>
          <w:sz w:val="24"/>
        </w:rPr>
        <w:t>all of</w:t>
      </w:r>
      <w:proofErr w:type="gramEnd"/>
      <w:r w:rsidRPr="003B2EFD">
        <w:rPr>
          <w:rFonts w:ascii="Times New Roman" w:hAnsi="Times New Roman" w:cs="Times New Roman"/>
          <w:sz w:val="24"/>
        </w:rPr>
        <w:t xml:space="preserve"> the </w:t>
      </w:r>
      <w:r w:rsidR="00D55ECE">
        <w:rPr>
          <w:rFonts w:ascii="Times New Roman" w:hAnsi="Times New Roman" w:cs="Times New Roman"/>
          <w:sz w:val="24"/>
        </w:rPr>
        <w:t>configurations the traffic lights will be in during the operation of the system.</w:t>
      </w:r>
    </w:p>
    <w:p w14:paraId="025AC469" w14:textId="77777777" w:rsidR="003B2EFD" w:rsidRDefault="003B2EFD" w:rsidP="006110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 wp14:anchorId="00E9DBC7" wp14:editId="26A113A6">
            <wp:extent cx="5781675" cy="340098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5 - intersection annotated.jp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89" t="21935" r="22558" b="29321"/>
                    <a:stretch/>
                  </pic:blipFill>
                  <pic:spPr bwMode="auto">
                    <a:xfrm>
                      <a:off x="0" y="0"/>
                      <a:ext cx="5806885" cy="34158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D9B4D" w14:textId="77777777" w:rsidR="003B2EFD" w:rsidRDefault="003B2EFD" w:rsidP="00611021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W w:w="3256" w:type="dxa"/>
        <w:tblLook w:val="04A0" w:firstRow="1" w:lastRow="0" w:firstColumn="1" w:lastColumn="0" w:noHBand="0" w:noVBand="1"/>
      </w:tblPr>
      <w:tblGrid>
        <w:gridCol w:w="3256"/>
      </w:tblGrid>
      <w:tr w:rsidR="000F551A" w14:paraId="308F94DB" w14:textId="77777777" w:rsidTr="000F551A">
        <w:trPr>
          <w:trHeight w:val="374"/>
        </w:trPr>
        <w:tc>
          <w:tcPr>
            <w:tcW w:w="3256" w:type="dxa"/>
          </w:tcPr>
          <w:p w14:paraId="43ABCACB" w14:textId="77777777" w:rsidR="000F551A" w:rsidRPr="000F551A" w:rsidRDefault="000F551A" w:rsidP="00D55EC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F551A">
              <w:rPr>
                <w:rFonts w:ascii="Times New Roman" w:hAnsi="Times New Roman" w:cs="Times New Roman"/>
                <w:b/>
                <w:sz w:val="24"/>
              </w:rPr>
              <w:t>Traffic Light State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– </w:t>
            </w:r>
            <w:r w:rsidR="00D55ECE">
              <w:rPr>
                <w:rFonts w:ascii="Times New Roman" w:hAnsi="Times New Roman" w:cs="Times New Roman"/>
                <w:b/>
                <w:sz w:val="24"/>
              </w:rPr>
              <w:t>Config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1 (left turn at A1)</w:t>
            </w:r>
          </w:p>
        </w:tc>
      </w:tr>
      <w:tr w:rsidR="000F551A" w14:paraId="4B7F76FB" w14:textId="77777777" w:rsidTr="000F551A">
        <w:trPr>
          <w:trHeight w:val="279"/>
        </w:trPr>
        <w:tc>
          <w:tcPr>
            <w:tcW w:w="3256" w:type="dxa"/>
          </w:tcPr>
          <w:p w14:paraId="0F4E5780" w14:textId="77777777" w:rsidR="000F551A" w:rsidRPr="000F551A" w:rsidRDefault="000F551A" w:rsidP="00611021">
            <w:pPr>
              <w:rPr>
                <w:rFonts w:ascii="Times New Roman" w:hAnsi="Times New Roman" w:cs="Times New Roman"/>
                <w:color w:val="00B05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1 is </w:t>
            </w:r>
            <w:r w:rsidRPr="000F551A"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  <w:tr w:rsidR="000F551A" w14:paraId="66B727E8" w14:textId="77777777" w:rsidTr="000F551A">
        <w:trPr>
          <w:trHeight w:val="282"/>
        </w:trPr>
        <w:tc>
          <w:tcPr>
            <w:tcW w:w="3256" w:type="dxa"/>
          </w:tcPr>
          <w:p w14:paraId="74045ED6" w14:textId="77777777" w:rsidR="000F551A" w:rsidRDefault="000F551A" w:rsidP="0061102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2 is </w:t>
            </w:r>
            <w:r w:rsidRPr="000F551A"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  <w:tr w:rsidR="000F551A" w14:paraId="08B17F27" w14:textId="77777777" w:rsidTr="000F551A">
        <w:trPr>
          <w:trHeight w:val="70"/>
        </w:trPr>
        <w:tc>
          <w:tcPr>
            <w:tcW w:w="3256" w:type="dxa"/>
          </w:tcPr>
          <w:p w14:paraId="1B82EC57" w14:textId="77777777" w:rsidR="000F551A" w:rsidRDefault="000F551A" w:rsidP="0061102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3 is </w:t>
            </w:r>
            <w:r w:rsidRPr="000F551A">
              <w:rPr>
                <w:rFonts w:ascii="Times New Roman" w:hAnsi="Times New Roman" w:cs="Times New Roman"/>
                <w:color w:val="FF0000"/>
                <w:sz w:val="24"/>
              </w:rPr>
              <w:t>red</w:t>
            </w:r>
          </w:p>
        </w:tc>
      </w:tr>
      <w:tr w:rsidR="000F551A" w14:paraId="5383A081" w14:textId="77777777" w:rsidTr="000F551A">
        <w:trPr>
          <w:trHeight w:val="70"/>
        </w:trPr>
        <w:tc>
          <w:tcPr>
            <w:tcW w:w="3256" w:type="dxa"/>
          </w:tcPr>
          <w:p w14:paraId="1C67C1D4" w14:textId="77777777" w:rsidR="000F551A" w:rsidRDefault="000F551A" w:rsidP="0061102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4 is </w:t>
            </w:r>
            <w:r w:rsidRPr="000F551A"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  <w:tr w:rsidR="000F551A" w14:paraId="5EF3C0BB" w14:textId="77777777" w:rsidTr="000F551A">
        <w:trPr>
          <w:trHeight w:val="70"/>
        </w:trPr>
        <w:tc>
          <w:tcPr>
            <w:tcW w:w="3256" w:type="dxa"/>
          </w:tcPr>
          <w:p w14:paraId="7BB1616E" w14:textId="77777777" w:rsidR="000F551A" w:rsidRDefault="000F551A" w:rsidP="0061102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5 is </w:t>
            </w:r>
            <w:r w:rsidRPr="000F551A">
              <w:rPr>
                <w:rFonts w:ascii="Times New Roman" w:hAnsi="Times New Roman" w:cs="Times New Roman"/>
                <w:color w:val="FF0000"/>
                <w:sz w:val="24"/>
              </w:rPr>
              <w:t>red</w:t>
            </w:r>
          </w:p>
        </w:tc>
      </w:tr>
      <w:tr w:rsidR="000F551A" w14:paraId="4D02B7CF" w14:textId="77777777" w:rsidTr="000F551A">
        <w:trPr>
          <w:trHeight w:val="70"/>
        </w:trPr>
        <w:tc>
          <w:tcPr>
            <w:tcW w:w="3256" w:type="dxa"/>
          </w:tcPr>
          <w:p w14:paraId="4835A4DE" w14:textId="77777777" w:rsidR="000F551A" w:rsidRDefault="000F551A" w:rsidP="0061102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6 is </w:t>
            </w:r>
            <w:r w:rsidRPr="000F551A"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2295"/>
        <w:tblW w:w="3256" w:type="dxa"/>
        <w:tblLook w:val="04A0" w:firstRow="1" w:lastRow="0" w:firstColumn="1" w:lastColumn="0" w:noHBand="0" w:noVBand="1"/>
      </w:tblPr>
      <w:tblGrid>
        <w:gridCol w:w="3256"/>
      </w:tblGrid>
      <w:tr w:rsidR="00D55ECE" w14:paraId="7C835841" w14:textId="77777777" w:rsidTr="00D55ECE">
        <w:trPr>
          <w:trHeight w:val="374"/>
        </w:trPr>
        <w:tc>
          <w:tcPr>
            <w:tcW w:w="3256" w:type="dxa"/>
          </w:tcPr>
          <w:p w14:paraId="7C524DE6" w14:textId="77777777" w:rsidR="00D55ECE" w:rsidRPr="000F551A" w:rsidRDefault="00D55ECE" w:rsidP="00D55ECE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F551A">
              <w:rPr>
                <w:rFonts w:ascii="Times New Roman" w:hAnsi="Times New Roman" w:cs="Times New Roman"/>
                <w:b/>
                <w:sz w:val="24"/>
              </w:rPr>
              <w:t>Traffic Light State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– Config 2 (right turn at A2)</w:t>
            </w:r>
          </w:p>
        </w:tc>
      </w:tr>
      <w:tr w:rsidR="00D55ECE" w14:paraId="32140D06" w14:textId="77777777" w:rsidTr="00D55ECE">
        <w:trPr>
          <w:trHeight w:val="279"/>
        </w:trPr>
        <w:tc>
          <w:tcPr>
            <w:tcW w:w="3256" w:type="dxa"/>
          </w:tcPr>
          <w:p w14:paraId="55DD9E70" w14:textId="77777777" w:rsidR="00D55ECE" w:rsidRPr="000F551A" w:rsidRDefault="00D55ECE" w:rsidP="00D55ECE">
            <w:pPr>
              <w:rPr>
                <w:rFonts w:ascii="Times New Roman" w:hAnsi="Times New Roman" w:cs="Times New Roman"/>
                <w:color w:val="00B05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1 is </w:t>
            </w:r>
            <w:r w:rsidRPr="0039175A">
              <w:rPr>
                <w:rFonts w:ascii="Times New Roman" w:hAnsi="Times New Roman" w:cs="Times New Roman"/>
                <w:color w:val="FF0000"/>
                <w:sz w:val="24"/>
              </w:rPr>
              <w:t>red</w:t>
            </w:r>
          </w:p>
        </w:tc>
      </w:tr>
      <w:tr w:rsidR="00D55ECE" w14:paraId="4A14BB4F" w14:textId="77777777" w:rsidTr="00D55ECE">
        <w:trPr>
          <w:trHeight w:val="282"/>
        </w:trPr>
        <w:tc>
          <w:tcPr>
            <w:tcW w:w="3256" w:type="dxa"/>
          </w:tcPr>
          <w:p w14:paraId="46446CF5" w14:textId="77777777" w:rsidR="00D55ECE" w:rsidRDefault="00D55ECE" w:rsidP="00D55EC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2 is </w:t>
            </w:r>
            <w:r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  <w:tr w:rsidR="00D55ECE" w14:paraId="1C30100E" w14:textId="77777777" w:rsidTr="00D55ECE">
        <w:trPr>
          <w:trHeight w:val="70"/>
        </w:trPr>
        <w:tc>
          <w:tcPr>
            <w:tcW w:w="3256" w:type="dxa"/>
          </w:tcPr>
          <w:p w14:paraId="1862AA68" w14:textId="77777777" w:rsidR="00D55ECE" w:rsidRDefault="00D55ECE" w:rsidP="00D55EC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3 is </w:t>
            </w:r>
            <w:r w:rsidRPr="0039175A"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  <w:tr w:rsidR="00D55ECE" w14:paraId="31B596B3" w14:textId="77777777" w:rsidTr="00D55ECE">
        <w:trPr>
          <w:trHeight w:val="70"/>
        </w:trPr>
        <w:tc>
          <w:tcPr>
            <w:tcW w:w="3256" w:type="dxa"/>
          </w:tcPr>
          <w:p w14:paraId="7AE4AC5E" w14:textId="77777777" w:rsidR="00D55ECE" w:rsidRDefault="00D55ECE" w:rsidP="00D55EC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4 is </w:t>
            </w:r>
            <w:r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  <w:tr w:rsidR="00D55ECE" w14:paraId="598DC511" w14:textId="77777777" w:rsidTr="00D55ECE">
        <w:trPr>
          <w:trHeight w:val="70"/>
        </w:trPr>
        <w:tc>
          <w:tcPr>
            <w:tcW w:w="3256" w:type="dxa"/>
          </w:tcPr>
          <w:p w14:paraId="1E6310F2" w14:textId="77777777" w:rsidR="00D55ECE" w:rsidRDefault="00D55ECE" w:rsidP="00D55EC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5 is </w:t>
            </w:r>
            <w:r w:rsidRPr="000F551A">
              <w:rPr>
                <w:rFonts w:ascii="Times New Roman" w:hAnsi="Times New Roman" w:cs="Times New Roman"/>
                <w:color w:val="FF0000"/>
                <w:sz w:val="24"/>
              </w:rPr>
              <w:t>red</w:t>
            </w:r>
          </w:p>
        </w:tc>
      </w:tr>
      <w:tr w:rsidR="00D55ECE" w14:paraId="2F701BC8" w14:textId="77777777" w:rsidTr="00D55ECE">
        <w:trPr>
          <w:trHeight w:val="70"/>
        </w:trPr>
        <w:tc>
          <w:tcPr>
            <w:tcW w:w="3256" w:type="dxa"/>
          </w:tcPr>
          <w:p w14:paraId="2ECDFD03" w14:textId="77777777" w:rsidR="00D55ECE" w:rsidRDefault="00D55ECE" w:rsidP="00D55EC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6 is </w:t>
            </w:r>
            <w:r w:rsidRPr="0039175A">
              <w:rPr>
                <w:rFonts w:ascii="Times New Roman" w:hAnsi="Times New Roman" w:cs="Times New Roman"/>
                <w:color w:val="FF0000"/>
                <w:sz w:val="24"/>
              </w:rPr>
              <w:t>red</w:t>
            </w:r>
          </w:p>
        </w:tc>
      </w:tr>
    </w:tbl>
    <w:p w14:paraId="7AE68A44" w14:textId="77777777" w:rsidR="003B2EFD" w:rsidRDefault="003B2EFD" w:rsidP="00611021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pPr w:leftFromText="180" w:rightFromText="180" w:vertAnchor="text" w:horzAnchor="margin" w:tblpY="9"/>
        <w:tblW w:w="3256" w:type="dxa"/>
        <w:tblLook w:val="04A0" w:firstRow="1" w:lastRow="0" w:firstColumn="1" w:lastColumn="0" w:noHBand="0" w:noVBand="1"/>
      </w:tblPr>
      <w:tblGrid>
        <w:gridCol w:w="3256"/>
      </w:tblGrid>
      <w:tr w:rsidR="003C7860" w14:paraId="09A0E27D" w14:textId="77777777" w:rsidTr="003C7860">
        <w:trPr>
          <w:trHeight w:val="374"/>
        </w:trPr>
        <w:tc>
          <w:tcPr>
            <w:tcW w:w="3256" w:type="dxa"/>
          </w:tcPr>
          <w:p w14:paraId="79533EE5" w14:textId="77777777" w:rsidR="003C7860" w:rsidRPr="000F551A" w:rsidRDefault="003C7860" w:rsidP="003C7860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F551A">
              <w:rPr>
                <w:rFonts w:ascii="Times New Roman" w:hAnsi="Times New Roman" w:cs="Times New Roman"/>
                <w:b/>
                <w:sz w:val="24"/>
              </w:rPr>
              <w:t>Traffic Light State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– Config 3 (right turn at A3)</w:t>
            </w:r>
          </w:p>
        </w:tc>
      </w:tr>
      <w:tr w:rsidR="003C7860" w14:paraId="123653DE" w14:textId="77777777" w:rsidTr="003C7860">
        <w:trPr>
          <w:trHeight w:val="279"/>
        </w:trPr>
        <w:tc>
          <w:tcPr>
            <w:tcW w:w="3256" w:type="dxa"/>
          </w:tcPr>
          <w:p w14:paraId="7C1D7C4B" w14:textId="77777777" w:rsidR="003C7860" w:rsidRPr="000F551A" w:rsidRDefault="003C7860" w:rsidP="003C7860">
            <w:pPr>
              <w:rPr>
                <w:rFonts w:ascii="Times New Roman" w:hAnsi="Times New Roman" w:cs="Times New Roman"/>
                <w:color w:val="00B05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1 is </w:t>
            </w:r>
            <w:r w:rsidRPr="0039175A">
              <w:rPr>
                <w:rFonts w:ascii="Times New Roman" w:hAnsi="Times New Roman" w:cs="Times New Roman"/>
                <w:color w:val="FF0000"/>
                <w:sz w:val="24"/>
              </w:rPr>
              <w:t>red</w:t>
            </w:r>
          </w:p>
        </w:tc>
      </w:tr>
      <w:tr w:rsidR="003C7860" w14:paraId="22BC5DB6" w14:textId="77777777" w:rsidTr="003C7860">
        <w:trPr>
          <w:trHeight w:val="282"/>
        </w:trPr>
        <w:tc>
          <w:tcPr>
            <w:tcW w:w="3256" w:type="dxa"/>
          </w:tcPr>
          <w:p w14:paraId="493C209F" w14:textId="77777777" w:rsidR="003C7860" w:rsidRDefault="003C7860" w:rsidP="003C78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2 is </w:t>
            </w:r>
            <w:r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  <w:tr w:rsidR="003C7860" w14:paraId="26011B48" w14:textId="77777777" w:rsidTr="003C7860">
        <w:trPr>
          <w:trHeight w:val="70"/>
        </w:trPr>
        <w:tc>
          <w:tcPr>
            <w:tcW w:w="3256" w:type="dxa"/>
          </w:tcPr>
          <w:p w14:paraId="2F63E2D0" w14:textId="77777777" w:rsidR="003C7860" w:rsidRDefault="003C7860" w:rsidP="003C78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3 is </w:t>
            </w:r>
            <w:r w:rsidRPr="0039175A">
              <w:rPr>
                <w:rFonts w:ascii="Times New Roman" w:hAnsi="Times New Roman" w:cs="Times New Roman"/>
                <w:color w:val="FF0000"/>
                <w:sz w:val="24"/>
              </w:rPr>
              <w:t>red</w:t>
            </w:r>
          </w:p>
        </w:tc>
      </w:tr>
      <w:tr w:rsidR="003C7860" w14:paraId="409D7FC2" w14:textId="77777777" w:rsidTr="003C7860">
        <w:trPr>
          <w:trHeight w:val="70"/>
        </w:trPr>
        <w:tc>
          <w:tcPr>
            <w:tcW w:w="3256" w:type="dxa"/>
          </w:tcPr>
          <w:p w14:paraId="13806B35" w14:textId="77777777" w:rsidR="003C7860" w:rsidRDefault="003C7860" w:rsidP="003C78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4 is </w:t>
            </w:r>
            <w:r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  <w:tr w:rsidR="003C7860" w14:paraId="76B31D7D" w14:textId="77777777" w:rsidTr="003C7860">
        <w:trPr>
          <w:trHeight w:val="70"/>
        </w:trPr>
        <w:tc>
          <w:tcPr>
            <w:tcW w:w="3256" w:type="dxa"/>
          </w:tcPr>
          <w:p w14:paraId="753B1575" w14:textId="77777777" w:rsidR="003C7860" w:rsidRDefault="003C7860" w:rsidP="003C78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5 is </w:t>
            </w:r>
            <w:r w:rsidRPr="0039175A"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  <w:tr w:rsidR="003C7860" w14:paraId="3E8080E2" w14:textId="77777777" w:rsidTr="003C7860">
        <w:trPr>
          <w:trHeight w:val="70"/>
        </w:trPr>
        <w:tc>
          <w:tcPr>
            <w:tcW w:w="3256" w:type="dxa"/>
          </w:tcPr>
          <w:p w14:paraId="507F4B81" w14:textId="77777777" w:rsidR="003C7860" w:rsidRDefault="003C7860" w:rsidP="003C78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6 is </w:t>
            </w:r>
            <w:r w:rsidRPr="0039175A"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34"/>
        <w:tblW w:w="3256" w:type="dxa"/>
        <w:tblLook w:val="04A0" w:firstRow="1" w:lastRow="0" w:firstColumn="1" w:lastColumn="0" w:noHBand="0" w:noVBand="1"/>
      </w:tblPr>
      <w:tblGrid>
        <w:gridCol w:w="3256"/>
      </w:tblGrid>
      <w:tr w:rsidR="003C7860" w14:paraId="5D5E7736" w14:textId="77777777" w:rsidTr="003C7860">
        <w:trPr>
          <w:trHeight w:val="374"/>
        </w:trPr>
        <w:tc>
          <w:tcPr>
            <w:tcW w:w="3256" w:type="dxa"/>
          </w:tcPr>
          <w:p w14:paraId="62DD42F4" w14:textId="77777777" w:rsidR="003C7860" w:rsidRPr="000F551A" w:rsidRDefault="003C7860" w:rsidP="003C7860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F551A">
              <w:rPr>
                <w:rFonts w:ascii="Times New Roman" w:hAnsi="Times New Roman" w:cs="Times New Roman"/>
                <w:b/>
                <w:sz w:val="24"/>
              </w:rPr>
              <w:t>Traffic Light State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– Config 4 (pedestrian crossing)</w:t>
            </w:r>
          </w:p>
        </w:tc>
      </w:tr>
      <w:tr w:rsidR="003C7860" w14:paraId="64A8A91D" w14:textId="77777777" w:rsidTr="003C7860">
        <w:trPr>
          <w:trHeight w:val="279"/>
        </w:trPr>
        <w:tc>
          <w:tcPr>
            <w:tcW w:w="3256" w:type="dxa"/>
          </w:tcPr>
          <w:p w14:paraId="0C103407" w14:textId="77777777" w:rsidR="003C7860" w:rsidRPr="000F551A" w:rsidRDefault="003C7860" w:rsidP="003C7860">
            <w:pPr>
              <w:rPr>
                <w:rFonts w:ascii="Times New Roman" w:hAnsi="Times New Roman" w:cs="Times New Roman"/>
                <w:color w:val="00B050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1 is </w:t>
            </w:r>
            <w:r w:rsidRPr="003C7860"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  <w:tr w:rsidR="003C7860" w14:paraId="22C4265E" w14:textId="77777777" w:rsidTr="003C7860">
        <w:trPr>
          <w:trHeight w:val="282"/>
        </w:trPr>
        <w:tc>
          <w:tcPr>
            <w:tcW w:w="3256" w:type="dxa"/>
          </w:tcPr>
          <w:p w14:paraId="356C9CB2" w14:textId="77777777" w:rsidR="003C7860" w:rsidRDefault="003C7860" w:rsidP="003C78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2 is </w:t>
            </w:r>
            <w:r w:rsidRPr="003C7860">
              <w:rPr>
                <w:rFonts w:ascii="Times New Roman" w:hAnsi="Times New Roman" w:cs="Times New Roman"/>
                <w:color w:val="FF0000"/>
                <w:sz w:val="24"/>
              </w:rPr>
              <w:t>red</w:t>
            </w:r>
          </w:p>
        </w:tc>
      </w:tr>
      <w:tr w:rsidR="003C7860" w14:paraId="65D96EDF" w14:textId="77777777" w:rsidTr="003C7860">
        <w:trPr>
          <w:trHeight w:val="70"/>
        </w:trPr>
        <w:tc>
          <w:tcPr>
            <w:tcW w:w="3256" w:type="dxa"/>
          </w:tcPr>
          <w:p w14:paraId="5A00A57C" w14:textId="77777777" w:rsidR="003C7860" w:rsidRDefault="003C7860" w:rsidP="003C78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3 is </w:t>
            </w:r>
            <w:r w:rsidRPr="0039175A">
              <w:rPr>
                <w:rFonts w:ascii="Times New Roman" w:hAnsi="Times New Roman" w:cs="Times New Roman"/>
                <w:color w:val="FF0000"/>
                <w:sz w:val="24"/>
              </w:rPr>
              <w:t>red</w:t>
            </w:r>
          </w:p>
        </w:tc>
      </w:tr>
      <w:tr w:rsidR="003C7860" w14:paraId="69AB273C" w14:textId="77777777" w:rsidTr="003C7860">
        <w:trPr>
          <w:trHeight w:val="70"/>
        </w:trPr>
        <w:tc>
          <w:tcPr>
            <w:tcW w:w="3256" w:type="dxa"/>
          </w:tcPr>
          <w:p w14:paraId="617F3F45" w14:textId="77777777" w:rsidR="003C7860" w:rsidRDefault="003C7860" w:rsidP="003C78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4 is </w:t>
            </w:r>
            <w:r w:rsidRPr="003C7860">
              <w:rPr>
                <w:rFonts w:ascii="Times New Roman" w:hAnsi="Times New Roman" w:cs="Times New Roman"/>
                <w:color w:val="FF0000"/>
                <w:sz w:val="24"/>
              </w:rPr>
              <w:t>red</w:t>
            </w:r>
          </w:p>
        </w:tc>
      </w:tr>
      <w:tr w:rsidR="003C7860" w14:paraId="1FE82DD3" w14:textId="77777777" w:rsidTr="003C7860">
        <w:trPr>
          <w:trHeight w:val="70"/>
        </w:trPr>
        <w:tc>
          <w:tcPr>
            <w:tcW w:w="3256" w:type="dxa"/>
          </w:tcPr>
          <w:p w14:paraId="660D1B96" w14:textId="77777777" w:rsidR="003C7860" w:rsidRDefault="003C7860" w:rsidP="003C78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5 is </w:t>
            </w:r>
            <w:r w:rsidRPr="003C7860">
              <w:rPr>
                <w:rFonts w:ascii="Times New Roman" w:hAnsi="Times New Roman" w:cs="Times New Roman"/>
                <w:color w:val="FF0000"/>
                <w:sz w:val="24"/>
              </w:rPr>
              <w:t>red</w:t>
            </w:r>
          </w:p>
        </w:tc>
      </w:tr>
      <w:tr w:rsidR="003C7860" w14:paraId="191AF44F" w14:textId="77777777" w:rsidTr="003C7860">
        <w:trPr>
          <w:trHeight w:val="70"/>
        </w:trPr>
        <w:tc>
          <w:tcPr>
            <w:tcW w:w="3256" w:type="dxa"/>
          </w:tcPr>
          <w:p w14:paraId="2932B372" w14:textId="77777777" w:rsidR="003C7860" w:rsidRDefault="003C7860" w:rsidP="003C78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L06 is </w:t>
            </w:r>
            <w:r w:rsidRPr="0039175A">
              <w:rPr>
                <w:rFonts w:ascii="Times New Roman" w:hAnsi="Times New Roman" w:cs="Times New Roman"/>
                <w:color w:val="21EF2B"/>
                <w:sz w:val="24"/>
              </w:rPr>
              <w:t>green</w:t>
            </w:r>
          </w:p>
        </w:tc>
      </w:tr>
    </w:tbl>
    <w:p w14:paraId="3A1B30A6" w14:textId="77777777" w:rsidR="000F551A" w:rsidRDefault="000F551A" w:rsidP="00611021">
      <w:pPr>
        <w:rPr>
          <w:rFonts w:ascii="Times New Roman" w:hAnsi="Times New Roman" w:cs="Times New Roman"/>
          <w:sz w:val="24"/>
        </w:rPr>
      </w:pPr>
    </w:p>
    <w:p w14:paraId="402621C1" w14:textId="77777777" w:rsidR="00D55ECE" w:rsidRDefault="00D55ECE" w:rsidP="00611021">
      <w:pPr>
        <w:rPr>
          <w:rFonts w:ascii="Times New Roman" w:hAnsi="Times New Roman" w:cs="Times New Roman"/>
          <w:sz w:val="24"/>
        </w:rPr>
      </w:pPr>
    </w:p>
    <w:p w14:paraId="11E9AD9A" w14:textId="77777777" w:rsidR="00D55ECE" w:rsidRDefault="00D55ECE" w:rsidP="00611021">
      <w:pPr>
        <w:rPr>
          <w:rFonts w:ascii="Times New Roman" w:hAnsi="Times New Roman" w:cs="Times New Roman"/>
          <w:sz w:val="24"/>
        </w:rPr>
      </w:pPr>
    </w:p>
    <w:p w14:paraId="4CB5A12B" w14:textId="77777777" w:rsidR="00D55ECE" w:rsidRDefault="00D55ECE" w:rsidP="00611021">
      <w:pPr>
        <w:rPr>
          <w:rFonts w:ascii="Times New Roman" w:hAnsi="Times New Roman" w:cs="Times New Roman"/>
          <w:sz w:val="24"/>
        </w:rPr>
      </w:pPr>
    </w:p>
    <w:p w14:paraId="6EF4DF9C" w14:textId="77777777" w:rsidR="00D55ECE" w:rsidRDefault="00D55ECE" w:rsidP="00611021">
      <w:pPr>
        <w:rPr>
          <w:rFonts w:ascii="Times New Roman" w:hAnsi="Times New Roman" w:cs="Times New Roman"/>
          <w:sz w:val="24"/>
        </w:rPr>
      </w:pPr>
    </w:p>
    <w:p w14:paraId="43336094" w14:textId="77777777" w:rsidR="00D55ECE" w:rsidRDefault="00D55ECE" w:rsidP="00611021">
      <w:pPr>
        <w:rPr>
          <w:rFonts w:ascii="Times New Roman" w:hAnsi="Times New Roman" w:cs="Times New Roman"/>
          <w:sz w:val="24"/>
        </w:rPr>
      </w:pPr>
    </w:p>
    <w:p w14:paraId="250CDFD0" w14:textId="77777777" w:rsidR="009A3CF9" w:rsidRDefault="009A3CF9" w:rsidP="00611021">
      <w:pPr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In regards to</w:t>
      </w:r>
      <w:proofErr w:type="gramEnd"/>
      <w:r>
        <w:rPr>
          <w:rFonts w:ascii="Times New Roman" w:hAnsi="Times New Roman" w:cs="Times New Roman"/>
          <w:sz w:val="24"/>
        </w:rPr>
        <w:t xml:space="preserve"> the changing of configuration, let’s assume the system is in configuration 1 and needs to be switched to configuration 2 to allow for traffic flow. In th</w:t>
      </w:r>
      <w:r w:rsidR="00DA669E">
        <w:rPr>
          <w:rFonts w:ascii="Times New Roman" w:hAnsi="Times New Roman" w:cs="Times New Roman"/>
          <w:sz w:val="24"/>
        </w:rPr>
        <w:t>e above tables, when comparing C</w:t>
      </w:r>
      <w:r>
        <w:rPr>
          <w:rFonts w:ascii="Times New Roman" w:hAnsi="Times New Roman" w:cs="Times New Roman"/>
          <w:sz w:val="24"/>
        </w:rPr>
        <w:t xml:space="preserve">onfig 1 to </w:t>
      </w:r>
      <w:r w:rsidR="00DA669E">
        <w:rPr>
          <w:rFonts w:ascii="Times New Roman" w:hAnsi="Times New Roman" w:cs="Times New Roman"/>
          <w:sz w:val="24"/>
        </w:rPr>
        <w:t>C</w:t>
      </w:r>
      <w:r>
        <w:rPr>
          <w:rFonts w:ascii="Times New Roman" w:hAnsi="Times New Roman" w:cs="Times New Roman"/>
          <w:sz w:val="24"/>
        </w:rPr>
        <w:t xml:space="preserve">onfig 2, TL01 will turn from green to amber to red. TL03 will turn from </w:t>
      </w:r>
      <w:r w:rsidR="00E114C0">
        <w:rPr>
          <w:rFonts w:ascii="Times New Roman" w:hAnsi="Times New Roman" w:cs="Times New Roman"/>
          <w:sz w:val="24"/>
        </w:rPr>
        <w:t>red</w:t>
      </w:r>
      <w:r>
        <w:rPr>
          <w:rFonts w:ascii="Times New Roman" w:hAnsi="Times New Roman" w:cs="Times New Roman"/>
          <w:sz w:val="24"/>
        </w:rPr>
        <w:t xml:space="preserve"> to </w:t>
      </w:r>
      <w:r w:rsidR="00E114C0">
        <w:rPr>
          <w:rFonts w:ascii="Times New Roman" w:hAnsi="Times New Roman" w:cs="Times New Roman"/>
          <w:sz w:val="24"/>
        </w:rPr>
        <w:t>red</w:t>
      </w:r>
      <w:r>
        <w:rPr>
          <w:rFonts w:ascii="Times New Roman" w:hAnsi="Times New Roman" w:cs="Times New Roman"/>
          <w:sz w:val="24"/>
        </w:rPr>
        <w:t xml:space="preserve">-amber </w:t>
      </w:r>
      <w:r w:rsidR="00E114C0"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sz w:val="24"/>
        </w:rPr>
        <w:t xml:space="preserve">then </w:t>
      </w:r>
      <w:r w:rsidR="00E114C0">
        <w:rPr>
          <w:rFonts w:ascii="Times New Roman" w:hAnsi="Times New Roman" w:cs="Times New Roman"/>
          <w:sz w:val="24"/>
        </w:rPr>
        <w:t>green</w:t>
      </w:r>
      <w:r>
        <w:rPr>
          <w:rFonts w:ascii="Times New Roman" w:hAnsi="Times New Roman" w:cs="Times New Roman"/>
          <w:sz w:val="24"/>
        </w:rPr>
        <w:t>.</w:t>
      </w:r>
    </w:p>
    <w:p w14:paraId="79F3046D" w14:textId="77777777" w:rsidR="00D55ECE" w:rsidRDefault="006E6D41" w:rsidP="00611021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Sequence</w:t>
      </w:r>
      <w:r w:rsidR="00CA1CC6">
        <w:rPr>
          <w:rFonts w:ascii="Times New Roman" w:hAnsi="Times New Roman" w:cs="Times New Roman"/>
          <w:b/>
          <w:sz w:val="24"/>
        </w:rPr>
        <w:t xml:space="preserve"> Diagram</w:t>
      </w:r>
    </w:p>
    <w:p w14:paraId="7AFDCFF1" w14:textId="77777777" w:rsidR="00EE6B9D" w:rsidRDefault="000268F4" w:rsidP="0061102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ndidate Objects</w:t>
      </w:r>
    </w:p>
    <w:p w14:paraId="761F449D" w14:textId="77777777" w:rsidR="000268F4" w:rsidRDefault="000268F4" w:rsidP="000268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tersection (automated control)</w:t>
      </w:r>
    </w:p>
    <w:p w14:paraId="289822D0" w14:textId="77777777" w:rsidR="000268F4" w:rsidRDefault="000268F4" w:rsidP="000268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river</w:t>
      </w:r>
    </w:p>
    <w:p w14:paraId="6F7C4F11" w14:textId="77777777" w:rsidR="000268F4" w:rsidRDefault="000268F4" w:rsidP="000268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destrian</w:t>
      </w:r>
    </w:p>
    <w:p w14:paraId="0EF22049" w14:textId="77777777" w:rsidR="00D31629" w:rsidRDefault="00D31629" w:rsidP="000268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hangeLights(vehicle)</w:t>
      </w:r>
    </w:p>
    <w:p w14:paraId="79CD5394" w14:textId="77777777" w:rsidR="00D31629" w:rsidRDefault="00D31629" w:rsidP="000268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hangeLights(pedestrian)</w:t>
      </w:r>
    </w:p>
    <w:p w14:paraId="550C4468" w14:textId="77777777" w:rsidR="00D31629" w:rsidRPr="00D31629" w:rsidRDefault="00D31629" w:rsidP="00D31629">
      <w:pPr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drawing>
          <wp:anchor distT="0" distB="0" distL="114300" distR="114300" simplePos="0" relativeHeight="251658240" behindDoc="1" locked="0" layoutInCell="1" allowOverlap="1" wp14:anchorId="0C7B7D2F" wp14:editId="787E23B0">
            <wp:simplePos x="0" y="0"/>
            <wp:positionH relativeFrom="margin">
              <wp:posOffset>-361950</wp:posOffset>
            </wp:positionH>
            <wp:positionV relativeFrom="paragraph">
              <wp:posOffset>269240</wp:posOffset>
            </wp:positionV>
            <wp:extent cx="6524625" cy="4893310"/>
            <wp:effectExtent l="76200" t="76200" r="142875" b="135890"/>
            <wp:wrapTight wrapText="bothSides">
              <wp:wrapPolygon edited="0">
                <wp:start x="-126" y="-336"/>
                <wp:lineTo x="-252" y="-252"/>
                <wp:lineTo x="-252" y="21779"/>
                <wp:lineTo x="-126" y="22116"/>
                <wp:lineTo x="21884" y="22116"/>
                <wp:lineTo x="22010" y="21359"/>
                <wp:lineTo x="22010" y="1093"/>
                <wp:lineTo x="21884" y="-168"/>
                <wp:lineTo x="21884" y="-336"/>
                <wp:lineTo x="-126" y="-336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5 - sequenc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625" cy="48933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A93C7F" w14:textId="77777777" w:rsidR="000268F4" w:rsidRPr="000268F4" w:rsidRDefault="000268F4" w:rsidP="000268F4">
      <w:pPr>
        <w:rPr>
          <w:rFonts w:ascii="Times New Roman" w:hAnsi="Times New Roman" w:cs="Times New Roman"/>
          <w:sz w:val="24"/>
        </w:rPr>
      </w:pPr>
    </w:p>
    <w:p w14:paraId="4182B17F" w14:textId="77777777" w:rsidR="00D55ECE" w:rsidRPr="00595808" w:rsidRDefault="00D55ECE" w:rsidP="00611021">
      <w:pPr>
        <w:rPr>
          <w:rFonts w:ascii="Times New Roman" w:hAnsi="Times New Roman" w:cs="Times New Roman"/>
          <w:sz w:val="24"/>
        </w:rPr>
      </w:pPr>
    </w:p>
    <w:sectPr w:rsidR="00D55ECE" w:rsidRPr="005958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1A7B0" w14:textId="77777777" w:rsidR="00175F89" w:rsidRDefault="00175F89" w:rsidP="00BD020E">
      <w:pPr>
        <w:spacing w:after="0" w:line="240" w:lineRule="auto"/>
      </w:pPr>
      <w:r>
        <w:separator/>
      </w:r>
    </w:p>
  </w:endnote>
  <w:endnote w:type="continuationSeparator" w:id="0">
    <w:p w14:paraId="09F7E3DE" w14:textId="77777777" w:rsidR="00175F89" w:rsidRDefault="00175F89" w:rsidP="00BD0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9CB00" w14:textId="77777777" w:rsidR="00175F89" w:rsidRDefault="00175F89" w:rsidP="00BD020E">
      <w:pPr>
        <w:spacing w:after="0" w:line="240" w:lineRule="auto"/>
      </w:pPr>
      <w:r>
        <w:separator/>
      </w:r>
    </w:p>
  </w:footnote>
  <w:footnote w:type="continuationSeparator" w:id="0">
    <w:p w14:paraId="3CDA46F3" w14:textId="77777777" w:rsidR="00175F89" w:rsidRDefault="00175F89" w:rsidP="00BD02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06FC"/>
    <w:multiLevelType w:val="hybridMultilevel"/>
    <w:tmpl w:val="84FAE6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932C2"/>
    <w:multiLevelType w:val="hybridMultilevel"/>
    <w:tmpl w:val="CE2C1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680399"/>
    <w:multiLevelType w:val="hybridMultilevel"/>
    <w:tmpl w:val="655E6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84520C"/>
    <w:multiLevelType w:val="hybridMultilevel"/>
    <w:tmpl w:val="B94C4F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trCwNLE0NzayMDVV0lEKTi0uzszPAykwrAUA2/Ji6ywAAAA="/>
  </w:docVars>
  <w:rsids>
    <w:rsidRoot w:val="00C20080"/>
    <w:rsid w:val="000268F4"/>
    <w:rsid w:val="000572C9"/>
    <w:rsid w:val="000F551A"/>
    <w:rsid w:val="00175F89"/>
    <w:rsid w:val="002123E8"/>
    <w:rsid w:val="002F0F52"/>
    <w:rsid w:val="0039175A"/>
    <w:rsid w:val="003B2EFD"/>
    <w:rsid w:val="003C7860"/>
    <w:rsid w:val="00464F0D"/>
    <w:rsid w:val="004C7901"/>
    <w:rsid w:val="0052066D"/>
    <w:rsid w:val="00534FDB"/>
    <w:rsid w:val="00557E74"/>
    <w:rsid w:val="00561D96"/>
    <w:rsid w:val="00595808"/>
    <w:rsid w:val="005E3E7F"/>
    <w:rsid w:val="00611021"/>
    <w:rsid w:val="00634363"/>
    <w:rsid w:val="006B351F"/>
    <w:rsid w:val="006E6D41"/>
    <w:rsid w:val="007B01A4"/>
    <w:rsid w:val="00865587"/>
    <w:rsid w:val="008B664C"/>
    <w:rsid w:val="00903141"/>
    <w:rsid w:val="00907DCE"/>
    <w:rsid w:val="00960791"/>
    <w:rsid w:val="0099452A"/>
    <w:rsid w:val="009A3CF9"/>
    <w:rsid w:val="00A07C56"/>
    <w:rsid w:val="00A47ABD"/>
    <w:rsid w:val="00A63F88"/>
    <w:rsid w:val="00B4070E"/>
    <w:rsid w:val="00B627B5"/>
    <w:rsid w:val="00B95763"/>
    <w:rsid w:val="00BD020E"/>
    <w:rsid w:val="00BF2973"/>
    <w:rsid w:val="00C20080"/>
    <w:rsid w:val="00C37695"/>
    <w:rsid w:val="00C77372"/>
    <w:rsid w:val="00CA1CC6"/>
    <w:rsid w:val="00CB3FA0"/>
    <w:rsid w:val="00D31629"/>
    <w:rsid w:val="00D457DA"/>
    <w:rsid w:val="00D55ECE"/>
    <w:rsid w:val="00DA669E"/>
    <w:rsid w:val="00E114C0"/>
    <w:rsid w:val="00EA45BD"/>
    <w:rsid w:val="00EC47E2"/>
    <w:rsid w:val="00EE6B9D"/>
    <w:rsid w:val="00F147CC"/>
    <w:rsid w:val="00F2463D"/>
    <w:rsid w:val="00F71B98"/>
    <w:rsid w:val="00FB31E8"/>
    <w:rsid w:val="00FD33FA"/>
    <w:rsid w:val="00FE4F2C"/>
    <w:rsid w:val="00FF0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CD08ECD"/>
  <w15:chartTrackingRefBased/>
  <w15:docId w15:val="{0A22A4D4-D013-4682-B915-BEC4BC15B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02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20E"/>
  </w:style>
  <w:style w:type="paragraph" w:styleId="Footer">
    <w:name w:val="footer"/>
    <w:basedOn w:val="Normal"/>
    <w:link w:val="FooterChar"/>
    <w:uiPriority w:val="99"/>
    <w:unhideWhenUsed/>
    <w:rsid w:val="00BD02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20E"/>
  </w:style>
  <w:style w:type="paragraph" w:styleId="ListParagraph">
    <w:name w:val="List Paragraph"/>
    <w:basedOn w:val="Normal"/>
    <w:uiPriority w:val="34"/>
    <w:qFormat/>
    <w:rsid w:val="00FD33FA"/>
    <w:pPr>
      <w:ind w:left="720"/>
      <w:contextualSpacing/>
    </w:pPr>
  </w:style>
  <w:style w:type="table" w:styleId="TableGrid">
    <w:name w:val="Table Grid"/>
    <w:basedOn w:val="TableNormal"/>
    <w:uiPriority w:val="39"/>
    <w:rsid w:val="00A47A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8</Pages>
  <Words>757</Words>
  <Characters>431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itt, Adam J</dc:creator>
  <cp:keywords/>
  <dc:description/>
  <cp:lastModifiedBy>Hewitt, Adam J</cp:lastModifiedBy>
  <cp:revision>40</cp:revision>
  <dcterms:created xsi:type="dcterms:W3CDTF">2016-11-21T18:07:00Z</dcterms:created>
  <dcterms:modified xsi:type="dcterms:W3CDTF">2018-07-30T15:43:00Z</dcterms:modified>
</cp:coreProperties>
</file>